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3DED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TEMASEK POLYTECHNIC</w:t>
      </w:r>
    </w:p>
    <w:p w14:paraId="68802FAA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 xml:space="preserve">SCHOOL OF INFORMATICS &amp; IT    </w:t>
      </w:r>
    </w:p>
    <w:p w14:paraId="6C7317A2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DIPLOMA IN GAME DESIGN AND DEVELOPMENT</w:t>
      </w:r>
    </w:p>
    <w:p w14:paraId="46610829" w14:textId="3D415A04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7991302C">
        <w:rPr>
          <w:rFonts w:ascii="Calibri" w:hAnsi="Calibri" w:cs="Calibri"/>
          <w:b/>
          <w:bCs/>
          <w:sz w:val="24"/>
          <w:szCs w:val="24"/>
        </w:rPr>
        <w:t>AY202</w:t>
      </w:r>
      <w:r w:rsidR="00DE6A33">
        <w:rPr>
          <w:rFonts w:ascii="Calibri" w:hAnsi="Calibri" w:cs="Calibri"/>
          <w:b/>
          <w:bCs/>
          <w:sz w:val="24"/>
          <w:szCs w:val="24"/>
        </w:rPr>
        <w:t>2</w:t>
      </w:r>
      <w:r w:rsidRPr="7991302C">
        <w:rPr>
          <w:rFonts w:ascii="Calibri" w:hAnsi="Calibri" w:cs="Calibri"/>
          <w:b/>
          <w:bCs/>
          <w:sz w:val="24"/>
          <w:szCs w:val="24"/>
        </w:rPr>
        <w:t>/202</w:t>
      </w:r>
      <w:r w:rsidR="00DE6A33">
        <w:rPr>
          <w:rFonts w:ascii="Calibri" w:hAnsi="Calibri" w:cs="Calibri"/>
          <w:b/>
          <w:bCs/>
          <w:sz w:val="24"/>
          <w:szCs w:val="24"/>
        </w:rPr>
        <w:t>3</w:t>
      </w:r>
      <w:r w:rsidRPr="7991302C">
        <w:rPr>
          <w:rFonts w:ascii="Calibri" w:hAnsi="Calibri" w:cs="Calibri"/>
          <w:b/>
          <w:bCs/>
          <w:sz w:val="24"/>
          <w:szCs w:val="24"/>
        </w:rPr>
        <w:t xml:space="preserve"> OCTOBER SEMESTER (LEVEL 2) </w:t>
      </w:r>
    </w:p>
    <w:p w14:paraId="41477B82" w14:textId="77777777" w:rsidR="007E2F97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ASSIGNMENT BRIEF FOR PROGRAMMING WITH GAME ENGINES (CGE2C19)</w:t>
      </w:r>
    </w:p>
    <w:p w14:paraId="672A6659" w14:textId="77777777" w:rsidR="007E2F97" w:rsidRPr="005A631C" w:rsidRDefault="007E2F97">
      <w:pPr>
        <w:pBdr>
          <w:bottom w:val="single" w:sz="6" w:space="1" w:color="000000"/>
        </w:pBdr>
        <w:spacing w:before="0" w:line="360" w:lineRule="auto"/>
        <w:ind w:right="15"/>
        <w:rPr>
          <w:rFonts w:ascii="Calibri" w:eastAsia="Arial" w:hAnsi="Calibri" w:cs="Calibri"/>
          <w:b/>
          <w:sz w:val="24"/>
          <w:szCs w:val="24"/>
        </w:rPr>
      </w:pPr>
    </w:p>
    <w:p w14:paraId="0A37501D" w14:textId="77777777" w:rsidR="007E2F97" w:rsidRPr="005A631C" w:rsidRDefault="007E2F97">
      <w:pPr>
        <w:spacing w:before="0" w:line="360" w:lineRule="auto"/>
        <w:ind w:left="567" w:right="105"/>
        <w:rPr>
          <w:rFonts w:ascii="Calibri" w:eastAsia="Arial" w:hAnsi="Calibri" w:cs="Calibri"/>
          <w:sz w:val="24"/>
          <w:szCs w:val="24"/>
        </w:rPr>
      </w:pPr>
    </w:p>
    <w:p w14:paraId="298801BB" w14:textId="77777777" w:rsidR="007E2F97" w:rsidRPr="005A631C" w:rsidRDefault="00F5681F">
      <w:pPr>
        <w:pStyle w:val="Heading1"/>
        <w:rPr>
          <w:rFonts w:ascii="Calibri" w:hAnsi="Calibri" w:cs="Calibri"/>
          <w:color w:val="000000"/>
        </w:rPr>
      </w:pPr>
      <w:r w:rsidRPr="005A631C">
        <w:rPr>
          <w:rFonts w:ascii="Calibri" w:hAnsi="Calibri" w:cs="Calibri"/>
        </w:rPr>
        <w:t>Practical Assignment – Source Codes (Rubrics) (3</w:t>
      </w:r>
      <w:r w:rsidR="00076B2E" w:rsidRPr="005A631C">
        <w:rPr>
          <w:rFonts w:ascii="Calibri" w:hAnsi="Calibri" w:cs="Calibri"/>
        </w:rPr>
        <w:t xml:space="preserve">0%) </w:t>
      </w:r>
    </w:p>
    <w:p w14:paraId="0B8450CA" w14:textId="77777777" w:rsidR="007E2F97" w:rsidRPr="005A631C" w:rsidRDefault="00076B2E" w:rsidP="00635C92">
      <w:pPr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sz w:val="24"/>
          <w:szCs w:val="24"/>
        </w:rPr>
        <w:t xml:space="preserve">This document gives the marking rubrics for </w:t>
      </w:r>
      <w:r w:rsidR="00F5681F" w:rsidRPr="005A631C">
        <w:rPr>
          <w:rFonts w:ascii="Calibri" w:hAnsi="Calibri" w:cs="Calibri"/>
          <w:sz w:val="24"/>
          <w:szCs w:val="24"/>
        </w:rPr>
        <w:t>PGGE</w:t>
      </w:r>
      <w:r w:rsidRPr="005A631C">
        <w:rPr>
          <w:rFonts w:ascii="Calibri" w:hAnsi="Calibri" w:cs="Calibri"/>
          <w:sz w:val="24"/>
          <w:szCs w:val="24"/>
        </w:rPr>
        <w:t xml:space="preserve"> Assignment </w:t>
      </w:r>
      <w:r w:rsidR="00F5681F" w:rsidRPr="005A631C">
        <w:rPr>
          <w:rFonts w:ascii="Calibri" w:hAnsi="Calibri" w:cs="Calibri"/>
          <w:sz w:val="24"/>
          <w:szCs w:val="24"/>
        </w:rPr>
        <w:t>1</w:t>
      </w:r>
      <w:r w:rsidRPr="005A631C">
        <w:rPr>
          <w:rFonts w:ascii="Calibri" w:hAnsi="Calibri" w:cs="Calibri"/>
          <w:sz w:val="24"/>
          <w:szCs w:val="24"/>
        </w:rPr>
        <w:t xml:space="preserve">: </w:t>
      </w:r>
      <w:r w:rsidR="00F5681F" w:rsidRPr="005A631C">
        <w:rPr>
          <w:rFonts w:ascii="Calibri" w:hAnsi="Calibri" w:cs="Calibri"/>
          <w:sz w:val="24"/>
          <w:szCs w:val="24"/>
        </w:rPr>
        <w:t>Practical Assignment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F5681F" w:rsidRPr="005A631C">
        <w:rPr>
          <w:rFonts w:ascii="Calibri" w:hAnsi="Calibri" w:cs="Calibri"/>
          <w:sz w:val="24"/>
          <w:szCs w:val="24"/>
        </w:rPr>
        <w:t>–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F5681F" w:rsidRPr="005A631C">
        <w:rPr>
          <w:rFonts w:ascii="Calibri" w:hAnsi="Calibri" w:cs="Calibri"/>
          <w:sz w:val="24"/>
          <w:szCs w:val="24"/>
        </w:rPr>
        <w:t>Source Codes</w:t>
      </w:r>
      <w:r w:rsidRPr="005A631C">
        <w:rPr>
          <w:rFonts w:ascii="Calibri" w:hAnsi="Calibri" w:cs="Calibri"/>
          <w:sz w:val="24"/>
          <w:szCs w:val="24"/>
        </w:rPr>
        <w:t xml:space="preserve"> </w:t>
      </w:r>
    </w:p>
    <w:p w14:paraId="5DAB6C7B" w14:textId="77777777" w:rsidR="007E2F97" w:rsidRPr="005A631C" w:rsidRDefault="007E2F97">
      <w:pPr>
        <w:rPr>
          <w:rFonts w:ascii="Calibri" w:eastAsia="Arial" w:hAnsi="Calibri" w:cs="Calibri"/>
          <w:sz w:val="24"/>
          <w:szCs w:val="24"/>
        </w:rPr>
      </w:pPr>
    </w:p>
    <w:p w14:paraId="02EB378F" w14:textId="77777777" w:rsidR="007E2F97" w:rsidRPr="005A631C" w:rsidRDefault="00076B2E">
      <w:pPr>
        <w:rPr>
          <w:rFonts w:ascii="Calibri" w:eastAsia="Arial" w:hAnsi="Calibri" w:cs="Calibri"/>
        </w:rPr>
      </w:pPr>
      <w:r w:rsidRPr="005A631C">
        <w:rPr>
          <w:rFonts w:ascii="Calibri" w:hAnsi="Calibri" w:cs="Calibri"/>
        </w:rPr>
        <w:br w:type="page"/>
      </w:r>
    </w:p>
    <w:p w14:paraId="6A05A809" w14:textId="474D6092" w:rsidR="007E2F97" w:rsidRPr="005A631C" w:rsidRDefault="524440D6" w:rsidP="45C6F319">
      <w:pPr>
        <w:spacing w:before="0" w:line="360" w:lineRule="auto"/>
        <w:rPr>
          <w:rFonts w:ascii="Calibri" w:eastAsia="Arial" w:hAnsi="Calibri" w:cs="Calibri"/>
        </w:rPr>
      </w:pPr>
      <w:bookmarkStart w:id="0" w:name="_2n0ygqw79lvq"/>
      <w:bookmarkEnd w:id="0"/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Q1: </w:t>
      </w:r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>Camera Repositioning due to Object(s) Within Line of Sight</w:t>
      </w:r>
      <w:r w:rsidR="0025671B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 xml:space="preserve">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7E2F97" w:rsidRPr="005A631C" w14:paraId="6DBE3D4D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9BBE3" w14:textId="77777777" w:rsidR="007E2F97" w:rsidRPr="00B25060" w:rsidRDefault="007E2F97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B02B2A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3ABEFE9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FBE12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28B30209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8884B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24B9D968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62FC63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31042FF0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3316C4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76869D7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35CE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6E28494D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273F3B" w:rsidRPr="005A631C" w14:paraId="4E939FEA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9596E" w14:textId="2879DE37" w:rsidR="00273F3B" w:rsidRPr="00B25060" w:rsidRDefault="000D22BB" w:rsidP="00273F3B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78FCF" w14:textId="6F5504F9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 xml:space="preserve"> or 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>student did not attempt the question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FB1F235" w14:textId="77777777" w:rsidR="00C20C97" w:rsidRDefault="00C20C97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FE1CE23" w14:textId="77777777" w:rsidR="009F01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128BD3C" w14:textId="136EE0A0" w:rsidR="009F0119" w:rsidRPr="45C6F3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36A67" w14:textId="28F35ECF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but the code is </w:t>
            </w:r>
            <w:r w:rsidR="00364E82">
              <w:rPr>
                <w:rFonts w:ascii="Calibri" w:eastAsia="Arial" w:hAnsi="Calibri" w:cs="Calibri"/>
                <w:sz w:val="20"/>
                <w:szCs w:val="20"/>
              </w:rPr>
              <w:t xml:space="preserve">poorly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written </w:t>
            </w:r>
            <w:r w:rsidR="00B77211"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0614C46E" w14:textId="77777777" w:rsidR="00EA4FC0" w:rsidRDefault="00EA4FC0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B74A24F" w14:textId="0ADA12A0" w:rsidR="00EA4FC0" w:rsidRDefault="00EA4FC0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No </w:t>
            </w:r>
            <w:r w:rsidR="00F27645">
              <w:rPr>
                <w:rFonts w:ascii="Calibri" w:eastAsia="Arial" w:hAnsi="Calibri" w:cs="Calibri"/>
                <w:sz w:val="20"/>
                <w:szCs w:val="20"/>
              </w:rPr>
              <w:t>comments</w:t>
            </w:r>
            <w:r w:rsidR="00734C6D">
              <w:rPr>
                <w:rFonts w:ascii="Calibri" w:eastAsia="Arial" w:hAnsi="Calibri" w:cs="Calibri"/>
                <w:sz w:val="20"/>
                <w:szCs w:val="20"/>
              </w:rPr>
              <w:t xml:space="preserve"> or there is no description o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f</w:t>
            </w:r>
            <w:r w:rsidR="00734C6D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D8651E">
              <w:rPr>
                <w:rFonts w:ascii="Calibri" w:eastAsia="Arial" w:hAnsi="Calibri" w:cs="Calibri"/>
                <w:sz w:val="20"/>
                <w:szCs w:val="20"/>
              </w:rPr>
              <w:t>the working of the program.</w:t>
            </w:r>
          </w:p>
          <w:p w14:paraId="65F65B56" w14:textId="77777777" w:rsidR="00FC3A6A" w:rsidRDefault="00FC3A6A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6A31080" w14:textId="77777777" w:rsidR="00FC3A6A" w:rsidRDefault="00226118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that shows at least one test conducted for the camera collision.</w:t>
            </w:r>
          </w:p>
          <w:p w14:paraId="5B942384" w14:textId="77777777" w:rsidR="00BA046C" w:rsidRDefault="00BA046C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2F06C54" w14:textId="4226049A" w:rsidR="00BA046C" w:rsidRPr="45C6F319" w:rsidRDefault="00BA046C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B8ABA" w14:textId="37319C30" w:rsidR="00273F3B" w:rsidRDefault="00273F3B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 and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364E82"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7F87085D" w14:textId="77777777" w:rsidR="00F27645" w:rsidRDefault="00F27645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C611741" w14:textId="65D7642A" w:rsidR="000944B7" w:rsidRDefault="00DF2F3F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x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ist and 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a poor attempt at describing the working of the program.</w:t>
            </w:r>
          </w:p>
          <w:p w14:paraId="132A896F" w14:textId="77777777" w:rsidR="0056095B" w:rsidRDefault="0056095B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37EC816" w14:textId="77777777" w:rsidR="0056095B" w:rsidRDefault="00226118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that shows 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at least 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>two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 test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 conducted for the camera collision.</w:t>
            </w:r>
          </w:p>
          <w:p w14:paraId="48BAB385" w14:textId="77777777" w:rsidR="00BA046C" w:rsidRDefault="00BA046C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C78C1EE" w14:textId="0ACDE525" w:rsidR="00BA046C" w:rsidRPr="45C6F319" w:rsidRDefault="00BA046C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9C855" w14:textId="1663F662" w:rsidR="002941AC" w:rsidRDefault="00273F3B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2941AC"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132FB9BE" w14:textId="77777777" w:rsidR="002941AC" w:rsidRPr="00B25060" w:rsidRDefault="002941AC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AE8BA4A" w14:textId="211D347F" w:rsidR="00273F3B" w:rsidRDefault="002941AC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 xml:space="preserve"> on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the code</w:t>
            </w:r>
            <w:r w:rsidR="008D45AA"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7873AA40" w14:textId="77777777" w:rsidR="008D45AA" w:rsidRDefault="008D45AA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59EEED2" w14:textId="77777777" w:rsidR="008D45AA" w:rsidRDefault="008D45AA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that shows at least </w:t>
            </w:r>
            <w:r w:rsidR="00F60DA3">
              <w:rPr>
                <w:rFonts w:ascii="Calibri" w:eastAsia="Arial" w:hAnsi="Calibri" w:cs="Calibri"/>
                <w:sz w:val="20"/>
                <w:szCs w:val="20"/>
              </w:rPr>
              <w:t>thre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tests conducted for the camera collision.</w:t>
            </w:r>
          </w:p>
          <w:p w14:paraId="6CCE4E93" w14:textId="77777777" w:rsidR="00D908A4" w:rsidRDefault="00D908A4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FB4CB7B" w14:textId="5DD2BADF" w:rsidR="00D908A4" w:rsidRPr="45C6F319" w:rsidRDefault="00D908A4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199AE" w14:textId="137E220D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3C15C6F" w14:textId="77777777" w:rsidR="00132BD6" w:rsidRPr="00B25060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03FF51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00669CF9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BA0A810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that shows at least three tests conducted for the camera collision.</w:t>
            </w:r>
          </w:p>
          <w:p w14:paraId="1ED4DEC1" w14:textId="77777777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5EF2FFD" w14:textId="658550D3" w:rsidR="00E3520A" w:rsidRPr="45C6F319" w:rsidRDefault="00E3520A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66ED3" w14:textId="77777777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4410AB97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273F3B" w:rsidRPr="005A631C" w14:paraId="4580CDB5" w14:textId="77777777" w:rsidTr="000D22BB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C3675" w14:textId="77777777" w:rsidR="00273F3B" w:rsidRDefault="000D22BB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Comments</w:t>
            </w:r>
          </w:p>
          <w:p w14:paraId="393B3AD8" w14:textId="77777777" w:rsidR="00875B17" w:rsidRDefault="00875B17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  <w:p w14:paraId="4AEDBF7E" w14:textId="44422967" w:rsidR="00875B17" w:rsidRPr="005A631C" w:rsidRDefault="00875B17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244C5796" w14:textId="77777777" w:rsidR="000D22BB" w:rsidRDefault="000D22BB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br w:type="page"/>
      </w:r>
    </w:p>
    <w:p w14:paraId="5EFDE5ED" w14:textId="65AC7689" w:rsidR="007E2F97" w:rsidRDefault="7485FA7C" w:rsidP="45C6F319">
      <w:pPr>
        <w:spacing w:before="0" w:line="360" w:lineRule="auto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Q2: </w:t>
      </w:r>
      <w:r w:rsidR="003B474C" w:rsidRPr="003B474C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Configure a new Character for the Player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3"/>
        <w:gridCol w:w="2278"/>
        <w:gridCol w:w="2278"/>
        <w:gridCol w:w="2278"/>
        <w:gridCol w:w="2278"/>
        <w:gridCol w:w="2278"/>
        <w:gridCol w:w="827"/>
      </w:tblGrid>
      <w:tr w:rsidR="0025671B" w:rsidRPr="005A631C" w14:paraId="6A177D84" w14:textId="77777777" w:rsidTr="7991302C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7BF3C" w14:textId="77777777" w:rsidR="0025671B" w:rsidRPr="00B25060" w:rsidRDefault="0025671B" w:rsidP="0015349E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602E92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2BE785B6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01557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0A384824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345071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6DFEBDD7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C5C32F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1DDDD970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EB5EB9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7A9DD28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A22710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4EC1564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25671B" w:rsidRPr="005A631C" w14:paraId="18B6A858" w14:textId="77777777" w:rsidTr="7991302C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712BD" w14:textId="7A549A87" w:rsidR="0025671B" w:rsidRPr="00B25060" w:rsidRDefault="000D22BB" w:rsidP="0015349E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691B6" w14:textId="71521985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03A0BDAD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8993F0F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A14F88B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FC6AE" w14:textId="77777777" w:rsidR="00F50E4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F50E4B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168E9B2" w14:textId="77777777" w:rsidR="00F50E4B" w:rsidRDefault="00F50E4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A778446" w14:textId="06C5F46B" w:rsidR="0025671B" w:rsidRDefault="002303A7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</w:t>
            </w:r>
            <w:r w:rsidR="7CD57A7C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provide</w:t>
            </w:r>
            <w:r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7CD57A7C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less than three animation states</w:t>
            </w:r>
            <w:r w:rsidR="655041A2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AD3417B" w14:textId="48C3A98E" w:rsidR="0025671B" w:rsidRDefault="0025671B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18FBB05" w14:textId="2E987568" w:rsidR="0025671B" w:rsidRDefault="655041A2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0529EA" w:rsidRPr="61331162">
              <w:rPr>
                <w:rFonts w:ascii="Calibri" w:eastAsia="Arial" w:hAnsi="Calibri" w:cs="Calibri"/>
                <w:sz w:val="20"/>
                <w:szCs w:val="20"/>
              </w:rPr>
              <w:t xml:space="preserve">he Player does not transit to different animations based on 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>key inputs</w:t>
            </w:r>
            <w:r w:rsidR="00D25B36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for more than one 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>case.</w:t>
            </w:r>
          </w:p>
          <w:p w14:paraId="12069672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C62CC31" w14:textId="6923CE15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</w:t>
            </w:r>
            <w:r w:rsidR="00CA4988">
              <w:rPr>
                <w:rFonts w:ascii="Calibri" w:eastAsia="Arial" w:hAnsi="Calibri" w:cs="Calibri"/>
                <w:sz w:val="20"/>
                <w:szCs w:val="20"/>
              </w:rPr>
              <w:t xml:space="preserve">but does not </w:t>
            </w:r>
            <w:r w:rsidR="00E44E5C">
              <w:rPr>
                <w:rFonts w:ascii="Calibri" w:eastAsia="Arial" w:hAnsi="Calibri" w:cs="Calibri"/>
                <w:sz w:val="20"/>
                <w:szCs w:val="20"/>
              </w:rPr>
              <w:t>describe</w:t>
            </w:r>
            <w:r w:rsidR="00CA4988">
              <w:rPr>
                <w:rFonts w:ascii="Calibri" w:eastAsia="Arial" w:hAnsi="Calibri" w:cs="Calibri"/>
                <w:sz w:val="20"/>
                <w:szCs w:val="20"/>
              </w:rPr>
              <w:t xml:space="preserve"> how </w:t>
            </w:r>
            <w:r w:rsidR="00E44E5C">
              <w:rPr>
                <w:rFonts w:ascii="Calibri" w:eastAsia="Arial" w:hAnsi="Calibri" w:cs="Calibri"/>
                <w:sz w:val="20"/>
                <w:szCs w:val="20"/>
              </w:rPr>
              <w:t>they configured the Player.</w:t>
            </w:r>
          </w:p>
          <w:p w14:paraId="654043BF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D73EF52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E01A8" w14:textId="77777777" w:rsidR="00BE0F97" w:rsidRDefault="00BE0F97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9913910" w14:textId="77777777" w:rsidR="00BE0F97" w:rsidRDefault="00BE0F97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A6C7523" w14:textId="71F416D5" w:rsidR="005B0238" w:rsidRDefault="0BC671A6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student provides less than four animation states</w:t>
            </w:r>
            <w:r w:rsidR="21ACE7C6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16A74609" w14:textId="3CCD54E7" w:rsidR="005B0238" w:rsidRDefault="005B0238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9FA4ED0" w14:textId="357D73A8" w:rsidR="005B0238" w:rsidRDefault="21ACE7C6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he Player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can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transit to different animations based on key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in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>puts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but the transitions are not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proper</w:t>
            </w:r>
            <w:r w:rsidR="000B7B30" w:rsidRPr="61331162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or </w:t>
            </w:r>
            <w:r w:rsidR="000B7B30" w:rsidRPr="61331162">
              <w:rPr>
                <w:rFonts w:ascii="Calibri" w:eastAsia="Arial" w:hAnsi="Calibri" w:cs="Calibri"/>
                <w:sz w:val="20"/>
                <w:szCs w:val="20"/>
              </w:rPr>
              <w:t xml:space="preserve">there is 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no transition for at </w:t>
            </w:r>
            <w:r w:rsidR="007512E9" w:rsidRPr="61331162">
              <w:rPr>
                <w:rFonts w:ascii="Calibri" w:eastAsia="Arial" w:hAnsi="Calibri" w:cs="Calibri"/>
                <w:sz w:val="20"/>
                <w:szCs w:val="20"/>
              </w:rPr>
              <w:t>most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one case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5F55017" w14:textId="77777777" w:rsidR="005B0238" w:rsidRDefault="005B0238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0FD1913" w14:textId="15918DCA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</w:t>
            </w:r>
            <w:r w:rsidR="001B287D">
              <w:rPr>
                <w:rFonts w:ascii="Calibri" w:eastAsia="Arial" w:hAnsi="Calibri" w:cs="Calibri"/>
                <w:sz w:val="20"/>
                <w:szCs w:val="20"/>
              </w:rPr>
              <w:t>and describes how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 xml:space="preserve"> they configured the Player but lacks at least </w:t>
            </w:r>
            <w:r w:rsidR="0067576A">
              <w:rPr>
                <w:rFonts w:ascii="Calibri" w:eastAsia="Arial" w:hAnsi="Calibri" w:cs="Calibri"/>
                <w:sz w:val="20"/>
                <w:szCs w:val="20"/>
              </w:rPr>
              <w:t>two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 xml:space="preserve"> section</w:t>
            </w:r>
            <w:r w:rsidR="0067576A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8B7D560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F81BE28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4A192" w14:textId="77777777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C57407F" w14:textId="77777777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FAAEA81" w14:textId="52E8CA14" w:rsidR="005B0238" w:rsidRDefault="395AED7B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student provides more than five animation s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>ates.</w:t>
            </w:r>
          </w:p>
          <w:p w14:paraId="0C7E73E9" w14:textId="7F87259D" w:rsidR="005B0238" w:rsidRDefault="005B0238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A52158A" w14:textId="5019C85D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Player can transit to different animations based on key inputs</w:t>
            </w:r>
            <w:r w:rsidR="00FA0C9D" w:rsidRPr="61331162">
              <w:rPr>
                <w:rFonts w:ascii="Calibri" w:eastAsia="Arial" w:hAnsi="Calibri" w:cs="Calibri"/>
                <w:sz w:val="20"/>
                <w:szCs w:val="20"/>
              </w:rPr>
              <w:t>; all transitions are proper,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8C2B3F" w:rsidRPr="61331162">
              <w:rPr>
                <w:rFonts w:ascii="Calibri" w:eastAsia="Arial" w:hAnsi="Calibri" w:cs="Calibri"/>
                <w:sz w:val="20"/>
                <w:szCs w:val="20"/>
              </w:rPr>
              <w:t>but</w:t>
            </w:r>
            <w:r w:rsidR="00FA0C9D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the student</w:t>
            </w:r>
            <w:r w:rsidR="008C2B3F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did not use </w:t>
            </w:r>
            <w:r w:rsidR="002A2B64" w:rsidRPr="61331162">
              <w:rPr>
                <w:rFonts w:ascii="Calibri" w:eastAsia="Arial" w:hAnsi="Calibri" w:cs="Calibri"/>
                <w:sz w:val="20"/>
                <w:szCs w:val="20"/>
              </w:rPr>
              <w:t>Blend state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E4D62C4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DE41FBD" w14:textId="27A6ABBA" w:rsidR="0067576A" w:rsidRDefault="0067576A" w:rsidP="0067576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the Player but lack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t least one section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86FD93C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5EDBEEB" w14:textId="58BFE9BA" w:rsidR="0025671B" w:rsidRPr="45C6F319" w:rsidRDefault="0025671B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06E0F" w14:textId="77777777" w:rsidR="002A2B64" w:rsidRDefault="002A2B64" w:rsidP="002A2B6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7BAE87A" w14:textId="77777777" w:rsidR="002A2B64" w:rsidRDefault="002A2B64" w:rsidP="002A2B6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F3FDC98" w14:textId="14B0BCFB" w:rsidR="12CAFBD2" w:rsidRDefault="12CAFBD2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The student provides more than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even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 animation states.</w:t>
            </w:r>
          </w:p>
          <w:p w14:paraId="1A21D2A3" w14:textId="6164F2AE" w:rsidR="61331162" w:rsidRDefault="61331162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5560DEA" w14:textId="1B23FBE3" w:rsidR="00FA0C9D" w:rsidRDefault="00FA0C9D" w:rsidP="00FA0C9D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Player can transit to different animations based on key inputs</w:t>
            </w:r>
            <w:r w:rsidR="00D765B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all transitions are proper, and the student use</w:t>
            </w:r>
            <w:r w:rsidR="001538FF">
              <w:rPr>
                <w:rFonts w:ascii="Calibri" w:eastAsia="Arial" w:hAnsi="Calibri" w:cs="Calibri"/>
                <w:sz w:val="20"/>
                <w:szCs w:val="20"/>
              </w:rPr>
              <w:t>d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Blend state.</w:t>
            </w:r>
          </w:p>
          <w:p w14:paraId="67011ACE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4C4BE46" w14:textId="1D096ECD" w:rsidR="0067576A" w:rsidRDefault="0067576A" w:rsidP="0067576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and describes all the sections on how they configured the Player.</w:t>
            </w:r>
          </w:p>
          <w:p w14:paraId="10C379DB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6267504" w14:textId="68DBC770" w:rsidR="0025671B" w:rsidRPr="45C6F319" w:rsidRDefault="0025671B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3E59A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1F6C4C45" w14:textId="77777777" w:rsidR="0025671B" w:rsidRPr="005A631C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25671B" w:rsidRPr="005A631C" w14:paraId="1B93992F" w14:textId="77777777" w:rsidTr="7991302C">
        <w:trPr>
          <w:trHeight w:val="51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99C5A" w14:textId="74C98483" w:rsidR="00875B17" w:rsidRDefault="6B8B3B51" w:rsidP="7991302C">
            <w:pPr>
              <w:spacing w:before="0" w:line="240" w:lineRule="auto"/>
              <w:rPr>
                <w:rFonts w:ascii="Calibri" w:eastAsia="Arial" w:hAnsi="Calibri" w:cs="Calibri"/>
                <w:b/>
                <w:bCs/>
              </w:rPr>
            </w:pPr>
            <w:r w:rsidRPr="7991302C">
              <w:rPr>
                <w:rFonts w:ascii="Calibri" w:eastAsia="Arial" w:hAnsi="Calibri" w:cs="Calibri"/>
                <w:b/>
                <w:bCs/>
              </w:rPr>
              <w:t>Comments</w:t>
            </w:r>
          </w:p>
          <w:p w14:paraId="3264F111" w14:textId="37F92ABE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0DC62" w14:textId="77777777" w:rsidR="0025671B" w:rsidRPr="005A631C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5D2E478E" w14:textId="6AA4EC57" w:rsidR="00C93462" w:rsidRPr="00AF6586" w:rsidRDefault="002303A7" w:rsidP="00AF6586">
      <w:pPr>
        <w:spacing w:before="0" w:line="360" w:lineRule="auto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>Q3</w:t>
      </w:r>
      <w:r w:rsidR="00C93462" w:rsidRPr="00AF6586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: Implement Steps Sound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875B17" w:rsidRPr="005A631C" w14:paraId="749D495E" w14:textId="77777777" w:rsidTr="0015349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6E776" w14:textId="77777777" w:rsidR="00875B17" w:rsidRPr="00B25060" w:rsidRDefault="00875B17" w:rsidP="0015349E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4A5AD5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0F8B635D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6FB349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653DE2D1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3349F7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54A93AA2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3B31A3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28EC43C9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F13C61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3A61E37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E22108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5C1A362D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875B17" w:rsidRPr="005A631C" w14:paraId="54420883" w14:textId="77777777" w:rsidTr="0015349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8000" w14:textId="3958567F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6CB9" w14:textId="73F1D112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257ABE3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0DF0E2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82DE7E6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62936" w14:textId="344FF64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but the code is poorly written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5707E178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461A52A" w14:textId="66AD4DB2" w:rsidR="00875B17" w:rsidRDefault="00B27529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just one audio file </w:t>
            </w:r>
            <w:r w:rsidR="008F414C">
              <w:rPr>
                <w:rFonts w:ascii="Calibri" w:eastAsia="Arial" w:hAnsi="Calibri" w:cs="Calibri"/>
                <w:sz w:val="20"/>
                <w:szCs w:val="20"/>
              </w:rPr>
              <w:t>to implement steps sound.</w:t>
            </w:r>
          </w:p>
          <w:p w14:paraId="110A1DAB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3AD371" w14:textId="2B0EDD83" w:rsidR="008F414C" w:rsidRDefault="008F414C" w:rsidP="008F414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but does not describe how 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 xml:space="preserve">they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implemented the 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>walking and running</w:t>
            </w:r>
            <w:r w:rsidR="00A34420">
              <w:rPr>
                <w:rFonts w:ascii="Calibri" w:eastAsia="Arial" w:hAnsi="Calibri" w:cs="Calibri"/>
                <w:sz w:val="20"/>
                <w:szCs w:val="20"/>
              </w:rPr>
              <w:t xml:space="preserve"> sound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47F2276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59D692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96060" w14:textId="1EEDE9CC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7A432BB2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D4693B2" w14:textId="4348CEDC" w:rsidR="003F4997" w:rsidRDefault="003F4997" w:rsidP="003F49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steps sound, but each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udio fil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is associated with either walk or run.</w:t>
            </w:r>
          </w:p>
          <w:p w14:paraId="0744EDD8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AF11209" w14:textId="313F9F9C" w:rsidR="003F4997" w:rsidRDefault="003F4997" w:rsidP="003F49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</w:t>
            </w:r>
            <w:r w:rsidR="008025F1">
              <w:rPr>
                <w:rFonts w:ascii="Calibri" w:eastAsia="Arial" w:hAnsi="Calibri" w:cs="Calibri"/>
                <w:sz w:val="20"/>
                <w:szCs w:val="20"/>
              </w:rPr>
              <w:t>the walking and running sound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 xml:space="preserve"> of th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layer but lacks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 xml:space="preserve">in </w:t>
            </w:r>
            <w:r>
              <w:rPr>
                <w:rFonts w:ascii="Calibri" w:eastAsia="Arial" w:hAnsi="Calibri" w:cs="Calibri"/>
                <w:sz w:val="20"/>
                <w:szCs w:val="20"/>
              </w:rPr>
              <w:t>at least two sections.</w:t>
            </w:r>
          </w:p>
          <w:p w14:paraId="1644568E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6B93E28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263B1" w14:textId="545B1ECB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A074B00" w14:textId="77777777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009F896" w14:textId="3A5AF4A3" w:rsidR="00FD534A" w:rsidRDefault="00FD534A" w:rsidP="00FD534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</w:t>
            </w:r>
            <w:r w:rsidR="00D145BC">
              <w:rPr>
                <w:rFonts w:ascii="Calibri" w:eastAsia="Arial" w:hAnsi="Calibri" w:cs="Calibri"/>
                <w:sz w:val="20"/>
                <w:szCs w:val="20"/>
              </w:rPr>
              <w:t>both</w:t>
            </w:r>
            <w:r w:rsidR="00111630">
              <w:rPr>
                <w:rFonts w:ascii="Calibri" w:eastAsia="Arial" w:hAnsi="Calibri" w:cs="Calibri"/>
                <w:sz w:val="20"/>
                <w:szCs w:val="20"/>
              </w:rPr>
              <w:t xml:space="preserve"> walking </w:t>
            </w:r>
            <w:r w:rsidR="00D145BC">
              <w:rPr>
                <w:rFonts w:ascii="Calibri" w:eastAsia="Arial" w:hAnsi="Calibri" w:cs="Calibri"/>
                <w:sz w:val="20"/>
                <w:szCs w:val="20"/>
              </w:rPr>
              <w:t>and</w:t>
            </w:r>
            <w:r w:rsidR="00111630">
              <w:rPr>
                <w:rFonts w:ascii="Calibri" w:eastAsia="Arial" w:hAnsi="Calibri" w:cs="Calibri"/>
                <w:sz w:val="20"/>
                <w:szCs w:val="20"/>
              </w:rPr>
              <w:t xml:space="preserve"> running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03A89DA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2499500" w14:textId="44B9FD15" w:rsidR="000A16A7" w:rsidRDefault="000A16A7" w:rsidP="000A16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the walking and running sound of the Player but lacks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 xml:space="preserve">i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at least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>on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section</w:t>
            </w:r>
            <w:r w:rsidR="0013020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919A55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7E7BA7E" w14:textId="0C3D8A50" w:rsidR="00875B17" w:rsidRPr="45C6F319" w:rsidRDefault="00875B17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A31BC" w14:textId="2172BB40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68301D1" w14:textId="77777777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8D7BC64" w14:textId="56A9D0D2" w:rsidR="00D145BC" w:rsidRDefault="00D145BC" w:rsidP="00D145B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both walking and running. The students had also </w:t>
            </w:r>
            <w:proofErr w:type="spellStart"/>
            <w:r>
              <w:rPr>
                <w:rFonts w:ascii="Calibri" w:eastAsia="Arial" w:hAnsi="Calibri" w:cs="Calibri"/>
                <w:sz w:val="20"/>
                <w:szCs w:val="20"/>
              </w:rPr>
              <w:t>randomi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>
              <w:rPr>
                <w:rFonts w:ascii="Calibri" w:eastAsia="Arial" w:hAnsi="Calibri" w:cs="Calibri"/>
                <w:sz w:val="20"/>
                <w:szCs w:val="20"/>
              </w:rPr>
              <w:t>ed</w:t>
            </w:r>
            <w:proofErr w:type="spellEnd"/>
            <w:r>
              <w:rPr>
                <w:rFonts w:ascii="Calibri" w:eastAsia="Arial" w:hAnsi="Calibri" w:cs="Calibri"/>
                <w:sz w:val="20"/>
                <w:szCs w:val="20"/>
              </w:rPr>
              <w:t xml:space="preserve"> the volume and pitch of the </w:t>
            </w:r>
            <w:r w:rsidR="000A16A7">
              <w:rPr>
                <w:rFonts w:ascii="Calibri" w:eastAsia="Arial" w:hAnsi="Calibri" w:cs="Calibri"/>
                <w:sz w:val="20"/>
                <w:szCs w:val="20"/>
              </w:rPr>
              <w:t>audio source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BEB9BFA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76739FD" w14:textId="1B6D15BE" w:rsidR="00130202" w:rsidRDefault="00130202" w:rsidP="0013020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and describes all the sections on how they configured the walking and running sound of the Player.</w:t>
            </w:r>
          </w:p>
          <w:p w14:paraId="4A004261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6FF5583" w14:textId="6CB13156" w:rsidR="00875B17" w:rsidRPr="45C6F319" w:rsidRDefault="00875B17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04701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30309E9F" w14:textId="77777777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875B17" w:rsidRPr="005A631C" w14:paraId="767A846B" w14:textId="77777777" w:rsidTr="0015349E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78F9A" w14:textId="65444232" w:rsidR="00875B17" w:rsidRPr="005A631C" w:rsidRDefault="00875B17" w:rsidP="00130202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Comments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CC2D0" w14:textId="77777777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3A4FE5" w:rsidRPr="005A631C" w14:paraId="1DC92E6D" w14:textId="77777777" w:rsidTr="0015349E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314A6" w14:textId="77777777" w:rsidR="003A4FE5" w:rsidRDefault="003A4FE5" w:rsidP="003A4FE5">
            <w:r>
              <w:lastRenderedPageBreak/>
              <w:t>#End of Document</w:t>
            </w:r>
          </w:p>
          <w:p w14:paraId="07E17710" w14:textId="77777777" w:rsidR="003A4FE5" w:rsidRDefault="003A4FE5" w:rsidP="00130202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165BE" w14:textId="77777777" w:rsidR="003A4FE5" w:rsidRPr="005A631C" w:rsidRDefault="003A4FE5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5795D79A" w14:textId="77777777" w:rsidR="0025671B" w:rsidRPr="005A631C" w:rsidRDefault="0025671B" w:rsidP="002303A7">
      <w:pPr>
        <w:spacing w:before="0" w:line="360" w:lineRule="auto"/>
        <w:rPr>
          <w:rFonts w:ascii="Calibri" w:eastAsia="Arial" w:hAnsi="Calibri" w:cs="Calibri"/>
        </w:rPr>
      </w:pPr>
    </w:p>
    <w:sectPr w:rsidR="0025671B" w:rsidRPr="005A631C">
      <w:footerReference w:type="default" r:id="rId7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013DD" w14:textId="77777777" w:rsidR="00736589" w:rsidRDefault="00736589">
      <w:pPr>
        <w:spacing w:before="0" w:line="240" w:lineRule="auto"/>
      </w:pPr>
      <w:r>
        <w:separator/>
      </w:r>
    </w:p>
  </w:endnote>
  <w:endnote w:type="continuationSeparator" w:id="0">
    <w:p w14:paraId="3BC1CF06" w14:textId="77777777" w:rsidR="00736589" w:rsidRDefault="0073658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1D124" w14:textId="30580754" w:rsidR="007E2F97" w:rsidRDefault="00076B2E">
    <w:pPr>
      <w:pBdr>
        <w:top w:val="single" w:sz="4" w:space="1" w:color="000000"/>
      </w:pBdr>
      <w:tabs>
        <w:tab w:val="right" w:pos="9360"/>
      </w:tabs>
      <w:spacing w:before="0" w:after="200" w:line="240" w:lineRule="auto"/>
    </w:pPr>
    <w:r>
      <w:rPr>
        <w:rFonts w:ascii="Calibri" w:eastAsia="Calibri" w:hAnsi="Calibri" w:cs="Calibri"/>
        <w:sz w:val="20"/>
        <w:szCs w:val="20"/>
      </w:rPr>
      <w:t xml:space="preserve">Page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PAGE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E02F9B">
      <w:rPr>
        <w:rFonts w:ascii="Calibri" w:eastAsia="Calibri" w:hAnsi="Calibri" w:cs="Calibri"/>
        <w:noProof/>
        <w:sz w:val="20"/>
        <w:szCs w:val="20"/>
      </w:rPr>
      <w:t>4</w:t>
    </w:r>
    <w:r>
      <w:rPr>
        <w:rFonts w:ascii="Calibri" w:eastAsia="Calibri" w:hAnsi="Calibri" w:cs="Calibri"/>
        <w:sz w:val="20"/>
        <w:szCs w:val="20"/>
      </w:rPr>
      <w:fldChar w:fldCharType="end"/>
    </w:r>
    <w:r>
      <w:rPr>
        <w:rFonts w:ascii="Calibri" w:eastAsia="Calibri" w:hAnsi="Calibri" w:cs="Calibri"/>
        <w:sz w:val="20"/>
        <w:szCs w:val="20"/>
      </w:rPr>
      <w:t xml:space="preserve"> of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NUMPAGES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E02F9B">
      <w:rPr>
        <w:rFonts w:ascii="Calibri" w:eastAsia="Calibri" w:hAnsi="Calibri" w:cs="Calibri"/>
        <w:noProof/>
        <w:sz w:val="20"/>
        <w:szCs w:val="20"/>
      </w:rPr>
      <w:t>5</w:t>
    </w:r>
    <w:r>
      <w:rPr>
        <w:rFonts w:ascii="Calibri" w:eastAsia="Calibri" w:hAnsi="Calibri" w:cs="Calibri"/>
        <w:sz w:val="20"/>
        <w:szCs w:val="20"/>
      </w:rPr>
      <w:fldChar w:fldCharType="end"/>
    </w:r>
    <w:r w:rsidR="006A49E5">
      <w:rPr>
        <w:rFonts w:ascii="Calibri" w:eastAsia="Calibri" w:hAnsi="Calibri" w:cs="Calibri"/>
        <w:sz w:val="20"/>
        <w:szCs w:val="20"/>
      </w:rPr>
      <w:t xml:space="preserve"> | PGGE (CGE2</w:t>
    </w:r>
    <w:r>
      <w:rPr>
        <w:rFonts w:ascii="Calibri" w:eastAsia="Calibri" w:hAnsi="Calibri" w:cs="Calibri"/>
        <w:sz w:val="20"/>
        <w:szCs w:val="20"/>
      </w:rPr>
      <w:t>C</w:t>
    </w:r>
    <w:r w:rsidR="006A49E5">
      <w:rPr>
        <w:rFonts w:ascii="Calibri" w:eastAsia="Calibri" w:hAnsi="Calibri" w:cs="Calibri"/>
        <w:sz w:val="20"/>
        <w:szCs w:val="20"/>
      </w:rPr>
      <w:t>19</w:t>
    </w:r>
    <w:r>
      <w:rPr>
        <w:rFonts w:ascii="Calibri" w:eastAsia="Calibri" w:hAnsi="Calibri" w:cs="Calibri"/>
        <w:sz w:val="20"/>
        <w:szCs w:val="20"/>
      </w:rPr>
      <w:t xml:space="preserve">) | </w:t>
    </w:r>
    <w:r w:rsidR="0043676E">
      <w:rPr>
        <w:rFonts w:ascii="Calibri" w:eastAsia="Calibri" w:hAnsi="Calibri" w:cs="Calibri"/>
        <w:sz w:val="20"/>
        <w:szCs w:val="20"/>
      </w:rPr>
      <w:t xml:space="preserve">Assignment 1: </w:t>
    </w:r>
    <w:r w:rsidR="006A49E5">
      <w:rPr>
        <w:rFonts w:ascii="Calibri" w:eastAsia="Calibri" w:hAnsi="Calibri" w:cs="Calibri"/>
        <w:sz w:val="20"/>
        <w:szCs w:val="20"/>
      </w:rPr>
      <w:t xml:space="preserve">Practical Assignment – Source Codes </w:t>
    </w:r>
    <w:r>
      <w:rPr>
        <w:rFonts w:ascii="Calibri" w:eastAsia="Calibri" w:hAnsi="Calibri" w:cs="Calibri"/>
        <w:sz w:val="20"/>
        <w:szCs w:val="20"/>
      </w:rPr>
      <w:t>(Rubric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BCFEC" w14:textId="77777777" w:rsidR="00736589" w:rsidRDefault="00736589">
      <w:pPr>
        <w:spacing w:before="0" w:line="240" w:lineRule="auto"/>
      </w:pPr>
      <w:r>
        <w:separator/>
      </w:r>
    </w:p>
  </w:footnote>
  <w:footnote w:type="continuationSeparator" w:id="0">
    <w:p w14:paraId="45F63923" w14:textId="77777777" w:rsidR="00736589" w:rsidRDefault="00736589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33B1B"/>
    <w:multiLevelType w:val="multilevel"/>
    <w:tmpl w:val="5DB0B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KysDSxsDA1MTNW0lEKTi0uzszPAykwqwUA8oKRKSwAAAA="/>
  </w:docVars>
  <w:rsids>
    <w:rsidRoot w:val="007E2F97"/>
    <w:rsid w:val="00016B27"/>
    <w:rsid w:val="000529EA"/>
    <w:rsid w:val="00076B2E"/>
    <w:rsid w:val="000944B7"/>
    <w:rsid w:val="000A16A7"/>
    <w:rsid w:val="000B7B30"/>
    <w:rsid w:val="000C637F"/>
    <w:rsid w:val="000D22BB"/>
    <w:rsid w:val="00104C95"/>
    <w:rsid w:val="00111630"/>
    <w:rsid w:val="00130202"/>
    <w:rsid w:val="00132BD6"/>
    <w:rsid w:val="001538FF"/>
    <w:rsid w:val="00190CD1"/>
    <w:rsid w:val="001B287D"/>
    <w:rsid w:val="00226118"/>
    <w:rsid w:val="002303A7"/>
    <w:rsid w:val="0025671B"/>
    <w:rsid w:val="00264802"/>
    <w:rsid w:val="00273F3B"/>
    <w:rsid w:val="002941AC"/>
    <w:rsid w:val="002A2B64"/>
    <w:rsid w:val="00364E82"/>
    <w:rsid w:val="003A4FE5"/>
    <w:rsid w:val="003B474C"/>
    <w:rsid w:val="003C30C1"/>
    <w:rsid w:val="003D689E"/>
    <w:rsid w:val="003F4997"/>
    <w:rsid w:val="0043676E"/>
    <w:rsid w:val="004E09EF"/>
    <w:rsid w:val="00550B12"/>
    <w:rsid w:val="0056095B"/>
    <w:rsid w:val="00592D8F"/>
    <w:rsid w:val="005A631C"/>
    <w:rsid w:val="005B0238"/>
    <w:rsid w:val="005C1106"/>
    <w:rsid w:val="005C6C28"/>
    <w:rsid w:val="00635C92"/>
    <w:rsid w:val="0067576A"/>
    <w:rsid w:val="006A49E5"/>
    <w:rsid w:val="006D576E"/>
    <w:rsid w:val="00734C6D"/>
    <w:rsid w:val="00736589"/>
    <w:rsid w:val="007512E9"/>
    <w:rsid w:val="007B6AD4"/>
    <w:rsid w:val="007E2F97"/>
    <w:rsid w:val="008025F1"/>
    <w:rsid w:val="00867048"/>
    <w:rsid w:val="00875B17"/>
    <w:rsid w:val="008846D4"/>
    <w:rsid w:val="008C2B3F"/>
    <w:rsid w:val="008D45AA"/>
    <w:rsid w:val="008F414C"/>
    <w:rsid w:val="009803A5"/>
    <w:rsid w:val="009F0119"/>
    <w:rsid w:val="00A34420"/>
    <w:rsid w:val="00A80A7D"/>
    <w:rsid w:val="00AF6586"/>
    <w:rsid w:val="00B07104"/>
    <w:rsid w:val="00B25060"/>
    <w:rsid w:val="00B27529"/>
    <w:rsid w:val="00B44D9B"/>
    <w:rsid w:val="00B64AF5"/>
    <w:rsid w:val="00B77211"/>
    <w:rsid w:val="00BA046C"/>
    <w:rsid w:val="00BE0F97"/>
    <w:rsid w:val="00C0208C"/>
    <w:rsid w:val="00C20C97"/>
    <w:rsid w:val="00C578BD"/>
    <w:rsid w:val="00C93462"/>
    <w:rsid w:val="00CA4988"/>
    <w:rsid w:val="00CA4DC6"/>
    <w:rsid w:val="00CE0C39"/>
    <w:rsid w:val="00D145BC"/>
    <w:rsid w:val="00D25B36"/>
    <w:rsid w:val="00D765BE"/>
    <w:rsid w:val="00D8651E"/>
    <w:rsid w:val="00D908A4"/>
    <w:rsid w:val="00DE6A33"/>
    <w:rsid w:val="00DF2F3F"/>
    <w:rsid w:val="00E02F9B"/>
    <w:rsid w:val="00E3520A"/>
    <w:rsid w:val="00E44E5C"/>
    <w:rsid w:val="00E62A47"/>
    <w:rsid w:val="00EA4FC0"/>
    <w:rsid w:val="00EF2C99"/>
    <w:rsid w:val="00F27645"/>
    <w:rsid w:val="00F50E4B"/>
    <w:rsid w:val="00F5681F"/>
    <w:rsid w:val="00F60DA3"/>
    <w:rsid w:val="00F77A42"/>
    <w:rsid w:val="00FA0C9D"/>
    <w:rsid w:val="00FC3A6A"/>
    <w:rsid w:val="00FD534A"/>
    <w:rsid w:val="0211EE98"/>
    <w:rsid w:val="0696BD1C"/>
    <w:rsid w:val="0BC671A6"/>
    <w:rsid w:val="0BDCF60B"/>
    <w:rsid w:val="0DF9877F"/>
    <w:rsid w:val="1284410B"/>
    <w:rsid w:val="12CAFBD2"/>
    <w:rsid w:val="1461B386"/>
    <w:rsid w:val="1643DF72"/>
    <w:rsid w:val="19C25522"/>
    <w:rsid w:val="19ED346C"/>
    <w:rsid w:val="1C876990"/>
    <w:rsid w:val="1E1A4F04"/>
    <w:rsid w:val="215A1B15"/>
    <w:rsid w:val="21ACE7C6"/>
    <w:rsid w:val="238CCE9A"/>
    <w:rsid w:val="24E4939E"/>
    <w:rsid w:val="25D261A8"/>
    <w:rsid w:val="2AA20F7F"/>
    <w:rsid w:val="31ED853B"/>
    <w:rsid w:val="32AEFA42"/>
    <w:rsid w:val="34E1FEE1"/>
    <w:rsid w:val="395AED7B"/>
    <w:rsid w:val="3B71E672"/>
    <w:rsid w:val="3F24A2F1"/>
    <w:rsid w:val="3FB34D9C"/>
    <w:rsid w:val="4501C0D2"/>
    <w:rsid w:val="45C6F319"/>
    <w:rsid w:val="4B02E1BB"/>
    <w:rsid w:val="4B89DACC"/>
    <w:rsid w:val="4C0DF194"/>
    <w:rsid w:val="4C4D4410"/>
    <w:rsid w:val="4CCB6263"/>
    <w:rsid w:val="4E7AC9FB"/>
    <w:rsid w:val="513650C0"/>
    <w:rsid w:val="524440D6"/>
    <w:rsid w:val="54409276"/>
    <w:rsid w:val="5AF0A67F"/>
    <w:rsid w:val="5C11B67B"/>
    <w:rsid w:val="61331162"/>
    <w:rsid w:val="631AB76F"/>
    <w:rsid w:val="655041A2"/>
    <w:rsid w:val="65A441B0"/>
    <w:rsid w:val="6A0EDE44"/>
    <w:rsid w:val="6B8B3B51"/>
    <w:rsid w:val="73257246"/>
    <w:rsid w:val="7485FA7C"/>
    <w:rsid w:val="7991302C"/>
    <w:rsid w:val="7CD57A7C"/>
    <w:rsid w:val="7DB5F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503299"/>
  <w15:docId w15:val="{D8A5651B-D784-4B79-87CD-BA54B552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SG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line="360" w:lineRule="auto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0" w:line="360" w:lineRule="auto"/>
      <w:ind w:left="360"/>
      <w:jc w:val="both"/>
      <w:outlineLvl w:val="1"/>
    </w:pPr>
    <w:rPr>
      <w:rFonts w:ascii="Arial" w:eastAsia="Arial" w:hAnsi="Arial" w:cs="Arial"/>
      <w:b/>
      <w:color w:val="434343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9E5"/>
  </w:style>
  <w:style w:type="paragraph" w:styleId="Footer">
    <w:name w:val="footer"/>
    <w:basedOn w:val="Normal"/>
    <w:link w:val="Foot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9E5"/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64</Words>
  <Characters>5500</Characters>
  <Application>Microsoft Office Word</Application>
  <DocSecurity>0</DocSecurity>
  <Lines>45</Lines>
  <Paragraphs>12</Paragraphs>
  <ScaleCrop>false</ScaleCrop>
  <Company/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mim AKHTAR (TP)</dc:creator>
  <cp:lastModifiedBy>Shamim AKHTAR (TP)</cp:lastModifiedBy>
  <cp:revision>86</cp:revision>
  <dcterms:created xsi:type="dcterms:W3CDTF">2020-10-20T04:39:00Z</dcterms:created>
  <dcterms:modified xsi:type="dcterms:W3CDTF">2022-10-1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54:37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308ed8c5-ee78-4fbc-b453-151cdf0f7ba2</vt:lpwstr>
  </property>
  <property fmtid="{D5CDD505-2E9C-101B-9397-08002B2CF9AE}" pid="8" name="MSIP_Label_f69d7fc4-da81-42e5-b309-526f71322d86_ContentBits">
    <vt:lpwstr>0</vt:lpwstr>
  </property>
</Properties>
</file>